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7F59" w:rsidRPr="00EB7F59" w:rsidRDefault="00EB7F59" w:rsidP="00EB7F59">
      <w:pPr>
        <w:pStyle w:val="Head"/>
        <w:spacing w:before="0" w:after="0"/>
      </w:pPr>
      <w:r w:rsidRPr="00EB7F59">
        <w:t xml:space="preserve">INSTRUCTIONS FOR </w:t>
      </w:r>
      <w:r w:rsidR="00126F04">
        <w:t xml:space="preserve">CONGRESS </w:t>
      </w:r>
      <w:r w:rsidRPr="00EB7F59">
        <w:t>ABSTRACTS</w:t>
      </w:r>
    </w:p>
    <w:p w:rsidR="00EB7F59" w:rsidRPr="00EB7F59" w:rsidRDefault="00EB7F59" w:rsidP="00EB7F59">
      <w:pPr>
        <w:pStyle w:val="Head"/>
        <w:spacing w:before="0" w:after="0"/>
      </w:pPr>
    </w:p>
    <w:p w:rsidR="00EB7F59" w:rsidRPr="00EB7F59" w:rsidRDefault="00EB7F59">
      <w:pPr>
        <w:rPr>
          <w:sz w:val="28"/>
          <w:szCs w:val="28"/>
        </w:rPr>
      </w:pPr>
    </w:p>
    <w:p w:rsidR="00EB7F59" w:rsidRDefault="00EB7F59" w:rsidP="00EB7F5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EB7F59" w:rsidRDefault="00EB7F59" w:rsidP="00EB7F5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B7F59">
        <w:rPr>
          <w:rFonts w:ascii="Times New Roman" w:hAnsi="Times New Roman" w:cs="Times New Roman"/>
          <w:b/>
          <w:sz w:val="28"/>
          <w:szCs w:val="28"/>
        </w:rPr>
        <w:t>TITLE</w:t>
      </w:r>
      <w:r>
        <w:rPr>
          <w:rFonts w:ascii="Times New Roman" w:hAnsi="Times New Roman" w:cs="Times New Roman"/>
          <w:sz w:val="28"/>
          <w:szCs w:val="28"/>
        </w:rPr>
        <w:t>: (</w:t>
      </w:r>
      <w:r w:rsidRPr="00EB7F59">
        <w:rPr>
          <w:rFonts w:ascii="Times New Roman" w:hAnsi="Times New Roman" w:cs="Times New Roman"/>
          <w:b/>
          <w:sz w:val="28"/>
          <w:szCs w:val="28"/>
        </w:rPr>
        <w:t>Times New Roman, 14 pt, centered, single spacing</w:t>
      </w:r>
      <w:r>
        <w:rPr>
          <w:rFonts w:ascii="Times New Roman" w:hAnsi="Times New Roman" w:cs="Times New Roman"/>
          <w:sz w:val="28"/>
          <w:szCs w:val="28"/>
        </w:rPr>
        <w:t>, max 150 characters including spaces)</w:t>
      </w:r>
    </w:p>
    <w:p w:rsidR="00EB7F59" w:rsidRDefault="00EB7F59" w:rsidP="00EB7F5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B7F59" w:rsidRPr="00EB7F59" w:rsidRDefault="00EB7F59" w:rsidP="00EB7F59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EB7F59">
        <w:rPr>
          <w:rFonts w:ascii="Times New Roman" w:hAnsi="Times New Roman" w:cs="Times New Roman"/>
          <w:b/>
          <w:sz w:val="24"/>
          <w:szCs w:val="28"/>
        </w:rPr>
        <w:t>Authors</w:t>
      </w:r>
      <w:r w:rsidRPr="00EB7F59">
        <w:rPr>
          <w:rFonts w:ascii="Times New Roman" w:hAnsi="Times New Roman" w:cs="Times New Roman"/>
          <w:sz w:val="24"/>
          <w:szCs w:val="28"/>
        </w:rPr>
        <w:t>: (</w:t>
      </w:r>
      <w:r w:rsidRPr="00EB7F59">
        <w:rPr>
          <w:rFonts w:ascii="Times New Roman" w:hAnsi="Times New Roman" w:cs="Times New Roman"/>
          <w:b/>
          <w:sz w:val="24"/>
          <w:szCs w:val="28"/>
        </w:rPr>
        <w:t>Times New Roman, 12 pt, justified, single spacing</w:t>
      </w:r>
      <w:r>
        <w:rPr>
          <w:rFonts w:ascii="Times New Roman" w:hAnsi="Times New Roman" w:cs="Times New Roman"/>
          <w:sz w:val="24"/>
          <w:szCs w:val="28"/>
        </w:rPr>
        <w:t xml:space="preserve">; all authors in single paragraph, </w:t>
      </w:r>
      <w:r>
        <w:rPr>
          <w:rFonts w:ascii="Times New Roman" w:hAnsi="Times New Roman" w:cs="Times New Roman"/>
          <w:i/>
          <w:sz w:val="24"/>
          <w:szCs w:val="28"/>
        </w:rPr>
        <w:t>example: Marković, M.</w:t>
      </w:r>
      <w:r>
        <w:rPr>
          <w:rFonts w:ascii="Times New Roman" w:hAnsi="Times New Roman" w:cs="Times New Roman"/>
          <w:sz w:val="24"/>
          <w:szCs w:val="28"/>
        </w:rPr>
        <w:t xml:space="preserve"> in case of multiple authors – </w:t>
      </w:r>
      <w:r>
        <w:rPr>
          <w:rFonts w:ascii="Times New Roman" w:hAnsi="Times New Roman" w:cs="Times New Roman"/>
          <w:i/>
          <w:sz w:val="24"/>
          <w:szCs w:val="28"/>
        </w:rPr>
        <w:t>example Marković M.</w:t>
      </w:r>
      <w:r>
        <w:rPr>
          <w:rFonts w:ascii="Times New Roman" w:hAnsi="Times New Roman" w:cs="Times New Roman"/>
          <w:i/>
          <w:sz w:val="24"/>
          <w:szCs w:val="28"/>
          <w:vertAlign w:val="superscript"/>
        </w:rPr>
        <w:t>*1</w:t>
      </w:r>
      <w:r>
        <w:rPr>
          <w:rFonts w:ascii="Times New Roman" w:hAnsi="Times New Roman" w:cs="Times New Roman"/>
          <w:i/>
          <w:sz w:val="24"/>
          <w:szCs w:val="28"/>
        </w:rPr>
        <w:t>, Marković N.</w:t>
      </w:r>
      <w:r>
        <w:rPr>
          <w:rFonts w:ascii="Times New Roman" w:hAnsi="Times New Roman" w:cs="Times New Roman"/>
          <w:i/>
          <w:sz w:val="24"/>
          <w:szCs w:val="28"/>
          <w:vertAlign w:val="superscript"/>
        </w:rPr>
        <w:t>2</w:t>
      </w:r>
      <w:r>
        <w:rPr>
          <w:rFonts w:ascii="Times New Roman" w:hAnsi="Times New Roman" w:cs="Times New Roman"/>
          <w:i/>
          <w:sz w:val="24"/>
          <w:szCs w:val="28"/>
        </w:rPr>
        <w:t xml:space="preserve"> and Marković Z.</w:t>
      </w:r>
      <w:r>
        <w:rPr>
          <w:rFonts w:ascii="Times New Roman" w:hAnsi="Times New Roman" w:cs="Times New Roman"/>
          <w:i/>
          <w:sz w:val="24"/>
          <w:szCs w:val="28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8"/>
        </w:rPr>
        <w:t>)</w:t>
      </w:r>
    </w:p>
    <w:p w:rsidR="00EB7F59" w:rsidRPr="00EB7F59" w:rsidRDefault="00EB7F59" w:rsidP="00EB7F59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</w:rPr>
      </w:pPr>
    </w:p>
    <w:p w:rsidR="00EB7F59" w:rsidRPr="00EB7F59" w:rsidRDefault="00EB7F59" w:rsidP="00EB7F59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EB7F59">
        <w:rPr>
          <w:rFonts w:ascii="Times New Roman" w:hAnsi="Times New Roman" w:cs="Times New Roman"/>
          <w:b/>
          <w:sz w:val="24"/>
          <w:szCs w:val="28"/>
        </w:rPr>
        <w:t>Affilliations</w:t>
      </w:r>
      <w:r w:rsidRPr="00EB7F59">
        <w:rPr>
          <w:rFonts w:ascii="Times New Roman" w:hAnsi="Times New Roman" w:cs="Times New Roman"/>
          <w:sz w:val="24"/>
          <w:szCs w:val="28"/>
        </w:rPr>
        <w:t>:</w:t>
      </w:r>
      <w:r>
        <w:rPr>
          <w:rFonts w:ascii="Times New Roman" w:hAnsi="Times New Roman" w:cs="Times New Roman"/>
          <w:sz w:val="24"/>
          <w:szCs w:val="28"/>
        </w:rPr>
        <w:t xml:space="preserve"> (</w:t>
      </w:r>
      <w:r w:rsidRPr="00EB7F59">
        <w:rPr>
          <w:rFonts w:ascii="Times New Roman" w:hAnsi="Times New Roman" w:cs="Times New Roman"/>
          <w:b/>
          <w:sz w:val="24"/>
          <w:szCs w:val="28"/>
        </w:rPr>
        <w:t xml:space="preserve">Times New Roman, 12 pt, </w:t>
      </w:r>
      <w:r w:rsidRPr="00EB7F59">
        <w:rPr>
          <w:rFonts w:ascii="Times New Roman" w:hAnsi="Times New Roman" w:cs="Times New Roman"/>
          <w:b/>
          <w:sz w:val="24"/>
          <w:szCs w:val="28"/>
        </w:rPr>
        <w:t>justified,</w:t>
      </w:r>
      <w:r w:rsidRPr="00EB7F59">
        <w:rPr>
          <w:rFonts w:ascii="Times New Roman" w:hAnsi="Times New Roman" w:cs="Times New Roman"/>
          <w:b/>
          <w:sz w:val="24"/>
          <w:szCs w:val="28"/>
        </w:rPr>
        <w:t xml:space="preserve"> single spacing</w:t>
      </w:r>
      <w:r>
        <w:rPr>
          <w:rFonts w:ascii="Times New Roman" w:hAnsi="Times New Roman" w:cs="Times New Roman"/>
          <w:sz w:val="24"/>
          <w:szCs w:val="28"/>
        </w:rPr>
        <w:t>;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EB7F59">
        <w:rPr>
          <w:rFonts w:ascii="Times New Roman" w:hAnsi="Times New Roman" w:cs="Times New Roman"/>
          <w:sz w:val="24"/>
          <w:szCs w:val="28"/>
        </w:rPr>
        <w:t>Please use the asterisk (*) symbol for the c</w:t>
      </w:r>
      <w:r>
        <w:rPr>
          <w:rFonts w:ascii="Times New Roman" w:hAnsi="Times New Roman" w:cs="Times New Roman"/>
          <w:sz w:val="24"/>
          <w:szCs w:val="28"/>
        </w:rPr>
        <w:t xml:space="preserve">orresponding author information; </w:t>
      </w:r>
      <w:r w:rsidRPr="00EB7F59">
        <w:rPr>
          <w:rFonts w:ascii="Times New Roman" w:hAnsi="Times New Roman" w:cs="Times New Roman"/>
          <w:sz w:val="24"/>
          <w:szCs w:val="28"/>
        </w:rPr>
        <w:t>Affiliations should be preceded by superscript numbers corresponding to the author list, and each affiliation should</w:t>
      </w:r>
      <w:r>
        <w:rPr>
          <w:rFonts w:ascii="Times New Roman" w:hAnsi="Times New Roman" w:cs="Times New Roman"/>
          <w:sz w:val="24"/>
          <w:szCs w:val="28"/>
        </w:rPr>
        <w:t xml:space="preserve"> end with a period; </w:t>
      </w:r>
      <w:r w:rsidRPr="00EB7F59">
        <w:rPr>
          <w:rFonts w:ascii="Times New Roman" w:hAnsi="Times New Roman" w:cs="Times New Roman"/>
          <w:sz w:val="24"/>
          <w:szCs w:val="28"/>
        </w:rPr>
        <w:t>Each affiliation should be a separate paragraph.</w:t>
      </w:r>
      <w:r>
        <w:rPr>
          <w:rFonts w:ascii="Times New Roman" w:hAnsi="Times New Roman" w:cs="Times New Roman"/>
          <w:sz w:val="24"/>
          <w:szCs w:val="28"/>
        </w:rPr>
        <w:t>)</w:t>
      </w:r>
    </w:p>
    <w:p w:rsidR="00EB7F59" w:rsidRPr="00EB7F59" w:rsidRDefault="00EB7F59" w:rsidP="00EB7F59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</w:rPr>
      </w:pPr>
    </w:p>
    <w:p w:rsidR="00EB7F59" w:rsidRPr="00EB7F59" w:rsidRDefault="00EB7F59" w:rsidP="00EB7F59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EB7F59">
        <w:rPr>
          <w:rFonts w:ascii="Times New Roman" w:hAnsi="Times New Roman" w:cs="Times New Roman"/>
          <w:b/>
          <w:sz w:val="24"/>
          <w:szCs w:val="28"/>
        </w:rPr>
        <w:t>Abstract</w:t>
      </w:r>
      <w:r w:rsidRPr="00EB7F59">
        <w:rPr>
          <w:rFonts w:ascii="Times New Roman" w:hAnsi="Times New Roman" w:cs="Times New Roman"/>
          <w:sz w:val="24"/>
          <w:szCs w:val="28"/>
        </w:rPr>
        <w:t>: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(</w:t>
      </w:r>
      <w:r w:rsidRPr="00EB7F59">
        <w:rPr>
          <w:rFonts w:ascii="Times New Roman" w:hAnsi="Times New Roman" w:cs="Times New Roman"/>
          <w:b/>
          <w:sz w:val="24"/>
          <w:szCs w:val="28"/>
        </w:rPr>
        <w:t>Times New Roman, 12 pt</w:t>
      </w:r>
      <w:r w:rsidRPr="00EB7F59">
        <w:rPr>
          <w:rFonts w:ascii="Times New Roman" w:hAnsi="Times New Roman" w:cs="Times New Roman"/>
          <w:b/>
          <w:sz w:val="24"/>
          <w:szCs w:val="28"/>
        </w:rPr>
        <w:t>, justified, single spacing</w:t>
      </w:r>
      <w:r>
        <w:rPr>
          <w:rFonts w:ascii="Times New Roman" w:hAnsi="Times New Roman" w:cs="Times New Roman"/>
          <w:sz w:val="24"/>
          <w:szCs w:val="28"/>
        </w:rPr>
        <w:t>;</w:t>
      </w:r>
      <w:r w:rsidRPr="00EB7F59">
        <w:t xml:space="preserve"> </w:t>
      </w:r>
      <w:r w:rsidRPr="00EB7F59">
        <w:rPr>
          <w:rFonts w:ascii="Times New Roman" w:hAnsi="Times New Roman" w:cs="Times New Roman"/>
          <w:sz w:val="24"/>
          <w:szCs w:val="28"/>
        </w:rPr>
        <w:t xml:space="preserve">The abstract should be one paragraph of about 150 words, and may not exceed 250 words. It should have the following structure: An opening sentence that sets the question that you address and is comprehensible to the general reader, background content specific to this study, results, and a concluding sentence.  </w:t>
      </w:r>
      <w:r>
        <w:rPr>
          <w:rFonts w:ascii="Times New Roman" w:hAnsi="Times New Roman" w:cs="Times New Roman"/>
          <w:sz w:val="24"/>
          <w:szCs w:val="28"/>
        </w:rPr>
        <w:t>It should be one paragraph only).</w:t>
      </w:r>
      <w:bookmarkStart w:id="0" w:name="_GoBack"/>
      <w:bookmarkEnd w:id="0"/>
    </w:p>
    <w:sectPr w:rsidR="00EB7F59" w:rsidRPr="00EB7F59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6A94" w:rsidRDefault="008B6A94" w:rsidP="00EB7F59">
      <w:pPr>
        <w:spacing w:after="0" w:line="240" w:lineRule="auto"/>
      </w:pPr>
      <w:r>
        <w:separator/>
      </w:r>
    </w:p>
  </w:endnote>
  <w:endnote w:type="continuationSeparator" w:id="0">
    <w:p w:rsidR="008B6A94" w:rsidRDefault="008B6A94" w:rsidP="00EB7F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6A94" w:rsidRDefault="008B6A94" w:rsidP="00EB7F59">
      <w:pPr>
        <w:spacing w:after="0" w:line="240" w:lineRule="auto"/>
      </w:pPr>
      <w:r>
        <w:separator/>
      </w:r>
    </w:p>
  </w:footnote>
  <w:footnote w:type="continuationSeparator" w:id="0">
    <w:p w:rsidR="008B6A94" w:rsidRDefault="008B6A94" w:rsidP="00EB7F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7F59" w:rsidRDefault="00EB7F59" w:rsidP="00EB7F59">
    <w:pPr>
      <w:pStyle w:val="Header"/>
      <w:pBdr>
        <w:bottom w:val="single" w:sz="4" w:space="1" w:color="auto"/>
      </w:pBdr>
      <w:jc w:val="center"/>
    </w:pPr>
    <w:r>
      <w:rPr>
        <w:noProof/>
        <w:lang w:eastAsia="sr-Latn-BA"/>
      </w:rPr>
      <w:drawing>
        <wp:inline distT="0" distB="0" distL="0" distR="0" wp14:anchorId="3768F654" wp14:editId="50BEB720">
          <wp:extent cx="3019649" cy="892169"/>
          <wp:effectExtent l="0" t="0" r="0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EHA-BA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26470" cy="8941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sr-Latn-BA"/>
      </w:rPr>
      <w:t xml:space="preserve"> </w:t>
    </w:r>
    <w:r>
      <w:rPr>
        <w:noProof/>
        <w:lang w:eastAsia="sr-Latn-BA"/>
      </w:rPr>
      <w:tab/>
      <w:t xml:space="preserve">     </w:t>
    </w:r>
    <w:r>
      <w:rPr>
        <w:noProof/>
        <w:lang w:eastAsia="sr-Latn-BA"/>
      </w:rPr>
      <w:drawing>
        <wp:inline distT="0" distB="0" distL="0" distR="0" wp14:anchorId="3F8432D2" wp14:editId="4D9E8738">
          <wp:extent cx="2361062" cy="108788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6geha-logo4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70985" cy="10924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B7F59" w:rsidRDefault="00EB7F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0NLM0NzIzMjI1sjRU0lEKTi0uzszPAykwrAUAIClzPSwAAAA="/>
  </w:docVars>
  <w:rsids>
    <w:rsidRoot w:val="00662E44"/>
    <w:rsid w:val="000B4C54"/>
    <w:rsid w:val="00126F04"/>
    <w:rsid w:val="00143ABC"/>
    <w:rsid w:val="00176034"/>
    <w:rsid w:val="001978F8"/>
    <w:rsid w:val="001A7BA2"/>
    <w:rsid w:val="001E071A"/>
    <w:rsid w:val="001E7ECC"/>
    <w:rsid w:val="00200EC5"/>
    <w:rsid w:val="0020387F"/>
    <w:rsid w:val="00235A9E"/>
    <w:rsid w:val="0025360F"/>
    <w:rsid w:val="00291148"/>
    <w:rsid w:val="002D75EF"/>
    <w:rsid w:val="003C6C7F"/>
    <w:rsid w:val="003C75B4"/>
    <w:rsid w:val="003D1CCE"/>
    <w:rsid w:val="003E0360"/>
    <w:rsid w:val="003E3F22"/>
    <w:rsid w:val="004041A6"/>
    <w:rsid w:val="0040513C"/>
    <w:rsid w:val="004239D7"/>
    <w:rsid w:val="00430CC9"/>
    <w:rsid w:val="004679F5"/>
    <w:rsid w:val="00487CE9"/>
    <w:rsid w:val="00494FD3"/>
    <w:rsid w:val="004A0ADB"/>
    <w:rsid w:val="004A4FC2"/>
    <w:rsid w:val="004B20FA"/>
    <w:rsid w:val="004C1203"/>
    <w:rsid w:val="004F25A1"/>
    <w:rsid w:val="005040CA"/>
    <w:rsid w:val="00514D60"/>
    <w:rsid w:val="005674A2"/>
    <w:rsid w:val="00585014"/>
    <w:rsid w:val="005923C1"/>
    <w:rsid w:val="005A659F"/>
    <w:rsid w:val="005B68B8"/>
    <w:rsid w:val="005C042E"/>
    <w:rsid w:val="005C32BC"/>
    <w:rsid w:val="005F6A90"/>
    <w:rsid w:val="005F7032"/>
    <w:rsid w:val="006019F0"/>
    <w:rsid w:val="00612F6D"/>
    <w:rsid w:val="00662E44"/>
    <w:rsid w:val="006907BA"/>
    <w:rsid w:val="00691BAC"/>
    <w:rsid w:val="006972E6"/>
    <w:rsid w:val="006C2585"/>
    <w:rsid w:val="00720D2D"/>
    <w:rsid w:val="00726ED2"/>
    <w:rsid w:val="007642D6"/>
    <w:rsid w:val="00764A66"/>
    <w:rsid w:val="00790796"/>
    <w:rsid w:val="007A54FB"/>
    <w:rsid w:val="007A6DEB"/>
    <w:rsid w:val="007B2199"/>
    <w:rsid w:val="007F40FD"/>
    <w:rsid w:val="007F77CF"/>
    <w:rsid w:val="008115FA"/>
    <w:rsid w:val="00833EB2"/>
    <w:rsid w:val="00837EE8"/>
    <w:rsid w:val="0086098B"/>
    <w:rsid w:val="0087529E"/>
    <w:rsid w:val="008942B5"/>
    <w:rsid w:val="008A20D8"/>
    <w:rsid w:val="008B6A94"/>
    <w:rsid w:val="008D4DCC"/>
    <w:rsid w:val="009A33AB"/>
    <w:rsid w:val="00A23EBC"/>
    <w:rsid w:val="00A408F9"/>
    <w:rsid w:val="00A74D46"/>
    <w:rsid w:val="00A94BB5"/>
    <w:rsid w:val="00AD1EF2"/>
    <w:rsid w:val="00B00D6D"/>
    <w:rsid w:val="00B01332"/>
    <w:rsid w:val="00B56E4E"/>
    <w:rsid w:val="00B659CF"/>
    <w:rsid w:val="00BC4D8F"/>
    <w:rsid w:val="00BF02B4"/>
    <w:rsid w:val="00C33ED4"/>
    <w:rsid w:val="00C52E95"/>
    <w:rsid w:val="00C65D18"/>
    <w:rsid w:val="00C756DE"/>
    <w:rsid w:val="00C908A2"/>
    <w:rsid w:val="00C96975"/>
    <w:rsid w:val="00CC065C"/>
    <w:rsid w:val="00CD283C"/>
    <w:rsid w:val="00CF257A"/>
    <w:rsid w:val="00D14CA3"/>
    <w:rsid w:val="00D3215D"/>
    <w:rsid w:val="00D33684"/>
    <w:rsid w:val="00D364E7"/>
    <w:rsid w:val="00D804B4"/>
    <w:rsid w:val="00DD1E70"/>
    <w:rsid w:val="00DD3851"/>
    <w:rsid w:val="00E15A93"/>
    <w:rsid w:val="00EB4211"/>
    <w:rsid w:val="00EB7F59"/>
    <w:rsid w:val="00F14AAC"/>
    <w:rsid w:val="00F17AB1"/>
    <w:rsid w:val="00F21B91"/>
    <w:rsid w:val="00F70536"/>
    <w:rsid w:val="00F838A3"/>
    <w:rsid w:val="00FC4509"/>
    <w:rsid w:val="00FD0138"/>
    <w:rsid w:val="00FD1544"/>
    <w:rsid w:val="00FE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7F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F59"/>
  </w:style>
  <w:style w:type="paragraph" w:styleId="Footer">
    <w:name w:val="footer"/>
    <w:basedOn w:val="Normal"/>
    <w:link w:val="FooterChar"/>
    <w:uiPriority w:val="99"/>
    <w:unhideWhenUsed/>
    <w:rsid w:val="00EB7F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F59"/>
  </w:style>
  <w:style w:type="paragraph" w:styleId="BalloonText">
    <w:name w:val="Balloon Text"/>
    <w:basedOn w:val="Normal"/>
    <w:link w:val="BalloonTextChar"/>
    <w:uiPriority w:val="99"/>
    <w:semiHidden/>
    <w:unhideWhenUsed/>
    <w:rsid w:val="00EB7F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F59"/>
    <w:rPr>
      <w:rFonts w:ascii="Tahoma" w:hAnsi="Tahoma" w:cs="Tahoma"/>
      <w:sz w:val="16"/>
      <w:szCs w:val="16"/>
    </w:rPr>
  </w:style>
  <w:style w:type="paragraph" w:customStyle="1" w:styleId="AbstractSummary">
    <w:name w:val="Abstract/Summary"/>
    <w:basedOn w:val="Normal"/>
    <w:rsid w:val="00EB7F59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aragraph">
    <w:name w:val="Paragraph"/>
    <w:basedOn w:val="Normal"/>
    <w:rsid w:val="00EB7F59"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Head">
    <w:name w:val="Head"/>
    <w:basedOn w:val="Normal"/>
    <w:rsid w:val="00EB7F59"/>
    <w:pPr>
      <w:keepNext/>
      <w:spacing w:before="12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kern w:val="28"/>
      <w:sz w:val="28"/>
      <w:szCs w:val="28"/>
      <w:lang w:val="en-US"/>
    </w:rPr>
  </w:style>
  <w:style w:type="paragraph" w:customStyle="1" w:styleId="Teaser">
    <w:name w:val="Teaser"/>
    <w:basedOn w:val="Normal"/>
    <w:rsid w:val="00EB7F59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7F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F59"/>
  </w:style>
  <w:style w:type="paragraph" w:styleId="Footer">
    <w:name w:val="footer"/>
    <w:basedOn w:val="Normal"/>
    <w:link w:val="FooterChar"/>
    <w:uiPriority w:val="99"/>
    <w:unhideWhenUsed/>
    <w:rsid w:val="00EB7F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F59"/>
  </w:style>
  <w:style w:type="paragraph" w:styleId="BalloonText">
    <w:name w:val="Balloon Text"/>
    <w:basedOn w:val="Normal"/>
    <w:link w:val="BalloonTextChar"/>
    <w:uiPriority w:val="99"/>
    <w:semiHidden/>
    <w:unhideWhenUsed/>
    <w:rsid w:val="00EB7F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F59"/>
    <w:rPr>
      <w:rFonts w:ascii="Tahoma" w:hAnsi="Tahoma" w:cs="Tahoma"/>
      <w:sz w:val="16"/>
      <w:szCs w:val="16"/>
    </w:rPr>
  </w:style>
  <w:style w:type="paragraph" w:customStyle="1" w:styleId="AbstractSummary">
    <w:name w:val="Abstract/Summary"/>
    <w:basedOn w:val="Normal"/>
    <w:rsid w:val="00EB7F59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aragraph">
    <w:name w:val="Paragraph"/>
    <w:basedOn w:val="Normal"/>
    <w:rsid w:val="00EB7F59"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Head">
    <w:name w:val="Head"/>
    <w:basedOn w:val="Normal"/>
    <w:rsid w:val="00EB7F59"/>
    <w:pPr>
      <w:keepNext/>
      <w:spacing w:before="12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kern w:val="28"/>
      <w:sz w:val="28"/>
      <w:szCs w:val="28"/>
      <w:lang w:val="en-US"/>
    </w:rPr>
  </w:style>
  <w:style w:type="paragraph" w:customStyle="1" w:styleId="Teaser">
    <w:name w:val="Teaser"/>
    <w:basedOn w:val="Normal"/>
    <w:rsid w:val="00EB7F59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484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ibor Drljaca</dc:creator>
  <cp:keywords/>
  <dc:description/>
  <cp:lastModifiedBy>Dalibor Drljaca</cp:lastModifiedBy>
  <cp:revision>2</cp:revision>
  <dcterms:created xsi:type="dcterms:W3CDTF">2017-06-16T20:02:00Z</dcterms:created>
  <dcterms:modified xsi:type="dcterms:W3CDTF">2017-06-16T20:23:00Z</dcterms:modified>
</cp:coreProperties>
</file>